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1C30A01B" w:rsidR="007A3E26" w:rsidRPr="007220CE" w:rsidRDefault="007A39C3"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w:t>
      </w:r>
      <w:r w:rsidR="00B974FB" w:rsidRPr="007220CE">
        <w:rPr>
          <w:rStyle w:val="normaltextrun"/>
          <w:rFonts w:ascii="Times New Roman" w:hAnsi="Times New Roman" w:cs="Times New Roman"/>
          <w:color w:val="000000"/>
          <w:sz w:val="28"/>
          <w:szCs w:val="28"/>
          <w:shd w:val="clear" w:color="auto" w:fill="FFFFFF"/>
        </w:rPr>
        <w:t>ÓDULO DE MANUFACTURA ERP PARA LA EMPRESA W. SILVER, S. DE R.L. D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0B7E3955" w:rsidR="007A3E26" w:rsidRPr="007220CE" w:rsidRDefault="00B974FB" w:rsidP="00B345CB">
      <w:pPr>
        <w:pStyle w:val="Textoindependiente"/>
        <w:spacing w:line="360" w:lineRule="auto"/>
        <w:jc w:val="center"/>
      </w:pPr>
      <w:r w:rsidRPr="007220CE">
        <w:t>Joaquin Kaleb Chavira Gonzalez 150204</w:t>
      </w: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77777777" w:rsidR="007A3E26" w:rsidRPr="007220CE" w:rsidRDefault="007A3E26" w:rsidP="00B345CB">
      <w:pPr>
        <w:pStyle w:val="Textoindependiente"/>
        <w:spacing w:line="360" w:lineRule="auto"/>
        <w:jc w:val="center"/>
      </w:pPr>
    </w:p>
    <w:p w14:paraId="41A0BC0D" w14:textId="3E279493"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9E70FE" w:rsidRPr="007220CE">
        <w:t>29 de julio</w:t>
      </w:r>
      <w:r w:rsidR="00640E8B" w:rsidRPr="007220CE">
        <w:t xml:space="preserve"> de 2020</w:t>
      </w:r>
    </w:p>
    <w:p w14:paraId="6B4FBBE2" w14:textId="6463503C"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Chihuahua a </w:t>
      </w:r>
      <w:r w:rsidR="00640E8B" w:rsidRPr="007220CE">
        <w:rPr>
          <w:rFonts w:ascii="Times New Roman" w:eastAsia="Times New Roman" w:hAnsi="Times New Roman" w:cs="Times New Roman"/>
          <w:sz w:val="20"/>
          <w:szCs w:val="20"/>
          <w:highlight w:val="yellow"/>
        </w:rPr>
        <w:t>18</w:t>
      </w:r>
      <w:r w:rsidR="00640E8B" w:rsidRPr="007220CE">
        <w:rPr>
          <w:rFonts w:ascii="Times New Roman" w:eastAsia="Times New Roman" w:hAnsi="Times New Roman" w:cs="Times New Roman"/>
          <w:sz w:val="20"/>
          <w:szCs w:val="20"/>
        </w:rPr>
        <w:t xml:space="preserve"> de mayo de 2020</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5D0D7AF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nos) permito (imos) 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F06B39" w:rsidRPr="007220CE">
        <w:rPr>
          <w:rStyle w:val="normaltextrun"/>
          <w:rFonts w:ascii="Times New Roman" w:hAnsi="Times New Roman" w:cs="Times New Roman"/>
          <w:color w:val="000000"/>
          <w:shd w:val="clear" w:color="auto" w:fill="FFFFFF"/>
        </w:rPr>
        <w:t>MÓDULO DE MANUFACTURA ERP PARA LA EMPRESA W. SILVER, S. DE R.L. DE C.V.</w:t>
      </w:r>
      <w:r w:rsidR="00B974FB"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amos)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2E87785A" w:rsidR="135FD379" w:rsidRPr="007220CE" w:rsidRDefault="135FD379" w:rsidP="00B345CB">
      <w:pPr>
        <w:jc w:val="center"/>
        <w:rPr>
          <w:rFonts w:ascii="Times New Roman" w:hAnsi="Times New Roman" w:cs="Times New Roman"/>
        </w:rPr>
      </w:pPr>
    </w:p>
    <w:p w14:paraId="46B6293A" w14:textId="291CA02E" w:rsidR="135FD379" w:rsidRPr="007220CE"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7220CE"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Asesor</w:t>
            </w:r>
          </w:p>
        </w:tc>
      </w:tr>
      <w:tr w:rsidR="00E0101B" w:rsidRPr="007220CE"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M.S. Maritza Concepción Varela Álvarez</w:t>
            </w:r>
          </w:p>
        </w:tc>
      </w:tr>
    </w:tbl>
    <w:p w14:paraId="50A6C176" w14:textId="77777777" w:rsidR="008908A6" w:rsidRPr="007220CE" w:rsidRDefault="008908A6" w:rsidP="00B345CB">
      <w:pPr>
        <w:jc w:val="center"/>
        <w:rPr>
          <w:rFonts w:ascii="Times New Roman" w:hAnsi="Times New Roman" w:cs="Times New Roman"/>
          <w:sz w:val="20"/>
          <w:szCs w:val="20"/>
          <w:highlight w:val="magenta"/>
        </w:rPr>
      </w:pPr>
    </w:p>
    <w:p w14:paraId="7FC7E6AD" w14:textId="1C2DE048" w:rsidR="007A3E26"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 xml:space="preserve">Ccp. </w:t>
      </w:r>
      <w:r w:rsidRPr="007220CE">
        <w:rPr>
          <w:rFonts w:ascii="Times New Roman" w:hAnsi="Times New Roman" w:cs="Times New Roman"/>
          <w:sz w:val="20"/>
          <w:szCs w:val="20"/>
        </w:rPr>
        <w:tab/>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B345CB">
      <w:pPr>
        <w:jc w:val="cente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3BCCCD24"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Chihuahua a </w:t>
      </w:r>
      <w:r w:rsidR="00C40E60" w:rsidRPr="007220CE">
        <w:rPr>
          <w:rFonts w:ascii="Times New Roman" w:eastAsia="Times New Roman" w:hAnsi="Times New Roman" w:cs="Times New Roman"/>
          <w:sz w:val="20"/>
          <w:szCs w:val="20"/>
          <w:highlight w:val="yellow"/>
        </w:rPr>
        <w:t>18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25694D70"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De Manufactura Para La Planificación De Recursos Empresariales (E</w:t>
      </w:r>
      <w:r w:rsidR="00F06B39" w:rsidRPr="007220CE">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Para La Empresa W. Silver, S. De R.L. D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77777777" w:rsidR="00680E7D" w:rsidRPr="007220CE" w:rsidRDefault="00680E7D" w:rsidP="00B345CB">
      <w:pPr>
        <w:jc w:val="both"/>
        <w:rPr>
          <w:rFonts w:ascii="Times New Roman" w:hAnsi="Times New Roman" w:cs="Times New Roman"/>
        </w:rPr>
      </w:pPr>
    </w:p>
    <w:p w14:paraId="64FAF4C9" w14:textId="3FFB6A25"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74384CE1"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77777777" w:rsidR="00516D87" w:rsidRPr="007220CE" w:rsidRDefault="00516D87" w:rsidP="00B345CB">
      <w:pPr>
        <w:jc w:val="both"/>
        <w:rPr>
          <w:rFonts w:ascii="Times New Roman" w:hAnsi="Times New Roman" w:cs="Times New Roman"/>
        </w:rPr>
      </w:pPr>
    </w:p>
    <w:p w14:paraId="402074EF" w14:textId="77777777" w:rsidR="00516D87" w:rsidRPr="007220CE" w:rsidRDefault="00516D87" w:rsidP="00B345CB">
      <w:pPr>
        <w:jc w:val="both"/>
        <w:rPr>
          <w:rFonts w:ascii="Times New Roman" w:hAnsi="Times New Roman" w:cs="Times New Roman"/>
        </w:rPr>
      </w:pPr>
    </w:p>
    <w:p w14:paraId="17086C23" w14:textId="58A0E3D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6C836919" w:rsidR="007A3E26" w:rsidRPr="007220CE" w:rsidRDefault="00C24752" w:rsidP="00B345CB">
      <w:pPr>
        <w:pStyle w:val="Normal1"/>
      </w:pPr>
      <w:r w:rsidRPr="007220CE">
        <w:t xml:space="preserve">Yo, </w:t>
      </w:r>
      <w:r w:rsidR="00A534CE" w:rsidRPr="007220CE">
        <w:t>Joaquin Kaleb Chavira Gonzalez</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1E041504"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65408"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7220CE" w:rsidRDefault="007A3E26" w:rsidP="00B345CB">
      <w:pPr>
        <w:rPr>
          <w:rFonts w:ascii="Times New Roman" w:hAnsi="Times New Roman" w:cs="Times New Roman"/>
        </w:rPr>
      </w:pPr>
    </w:p>
    <w:p w14:paraId="40D2A37C" w14:textId="0A15391B" w:rsidR="007A3E26" w:rsidRPr="007220CE" w:rsidRDefault="007A3E26" w:rsidP="00B345CB">
      <w:pPr>
        <w:rPr>
          <w:rFonts w:ascii="Times New Roman" w:hAnsi="Times New Roman" w:cs="Times New Roman"/>
        </w:rPr>
      </w:pPr>
    </w:p>
    <w:p w14:paraId="6A30EFCC" w14:textId="77777777" w:rsidR="008E32AC" w:rsidRPr="007220CE" w:rsidRDefault="008E32AC" w:rsidP="00B345CB">
      <w:pPr>
        <w:jc w:val="center"/>
        <w:rPr>
          <w:rFonts w:ascii="Times New Roman" w:hAnsi="Times New Roman" w:cs="Times New Roman"/>
        </w:rPr>
      </w:pPr>
    </w:p>
    <w:p w14:paraId="23BB11BE" w14:textId="1CA7BE01"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77777777" w:rsidR="008E32AC" w:rsidRPr="007220CE" w:rsidRDefault="008E32AC" w:rsidP="00B345CB">
      <w:pPr>
        <w:rPr>
          <w:rFonts w:ascii="Times New Roman" w:hAnsi="Times New Roman" w:cs="Times New Roman"/>
          <w:color w:val="3366FF"/>
          <w:sz w:val="20"/>
          <w:szCs w:val="20"/>
        </w:rPr>
      </w:pPr>
    </w:p>
    <w:p w14:paraId="2F59F6B5" w14:textId="18194F4E" w:rsidR="007A3E26" w:rsidRPr="007220CE" w:rsidRDefault="007A3E26" w:rsidP="00B345CB">
      <w:pPr>
        <w:rPr>
          <w:rFonts w:ascii="Times New Roman" w:hAnsi="Times New Roman" w:cs="Times New Roman"/>
          <w:color w:val="3366FF"/>
          <w:sz w:val="20"/>
          <w:szCs w:val="20"/>
        </w:rPr>
      </w:pPr>
    </w:p>
    <w:p w14:paraId="5AC4C218" w14:textId="77777777"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471C2CFF"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9E7AC1" w:rsidRPr="007220CE">
              <w:rPr>
                <w:noProof/>
                <w:webHidden/>
              </w:rPr>
              <w:t>iv</w:t>
            </w:r>
            <w:r w:rsidR="009E7AC1" w:rsidRPr="007220CE">
              <w:rPr>
                <w:noProof/>
                <w:webHidden/>
              </w:rPr>
              <w:fldChar w:fldCharType="end"/>
            </w:r>
          </w:hyperlink>
        </w:p>
        <w:p w14:paraId="680F4470" w14:textId="08F83219" w:rsidR="009E7AC1" w:rsidRPr="007220CE" w:rsidRDefault="005C08A2">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9E7AC1" w:rsidRPr="007220CE">
              <w:rPr>
                <w:noProof/>
                <w:webHidden/>
              </w:rPr>
              <w:t>v</w:t>
            </w:r>
            <w:r w:rsidR="009E7AC1" w:rsidRPr="007220CE">
              <w:rPr>
                <w:noProof/>
                <w:webHidden/>
              </w:rPr>
              <w:fldChar w:fldCharType="end"/>
            </w:r>
          </w:hyperlink>
        </w:p>
        <w:p w14:paraId="2CC16849" w14:textId="2B86A145" w:rsidR="009E7AC1" w:rsidRPr="007220CE" w:rsidRDefault="005C08A2">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9E7AC1" w:rsidRPr="007220CE">
              <w:rPr>
                <w:noProof/>
                <w:webHidden/>
              </w:rPr>
              <w:t>vii</w:t>
            </w:r>
            <w:r w:rsidR="009E7AC1" w:rsidRPr="007220CE">
              <w:rPr>
                <w:noProof/>
                <w:webHidden/>
              </w:rPr>
              <w:fldChar w:fldCharType="end"/>
            </w:r>
          </w:hyperlink>
        </w:p>
        <w:p w14:paraId="12CA8C11" w14:textId="200E521B" w:rsidR="009E7AC1" w:rsidRPr="007220CE" w:rsidRDefault="005C08A2">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9E7AC1" w:rsidRPr="007220CE">
              <w:rPr>
                <w:noProof/>
                <w:webHidden/>
              </w:rPr>
              <w:t>viii</w:t>
            </w:r>
            <w:r w:rsidR="009E7AC1" w:rsidRPr="007220CE">
              <w:rPr>
                <w:noProof/>
                <w:webHidden/>
              </w:rPr>
              <w:fldChar w:fldCharType="end"/>
            </w:r>
          </w:hyperlink>
        </w:p>
        <w:p w14:paraId="7F6C2FF4" w14:textId="33422D4C" w:rsidR="009E7AC1" w:rsidRPr="007220CE" w:rsidRDefault="005C08A2">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9E7AC1" w:rsidRPr="007220CE">
              <w:rPr>
                <w:noProof/>
                <w:webHidden/>
              </w:rPr>
              <w:t>ix</w:t>
            </w:r>
            <w:r w:rsidR="009E7AC1" w:rsidRPr="007220CE">
              <w:rPr>
                <w:noProof/>
                <w:webHidden/>
              </w:rPr>
              <w:fldChar w:fldCharType="end"/>
            </w:r>
          </w:hyperlink>
        </w:p>
        <w:p w14:paraId="7478A44A" w14:textId="02E88EBD" w:rsidR="009E7AC1" w:rsidRPr="007220CE" w:rsidRDefault="005C08A2">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9E7AC1" w:rsidRPr="007220CE">
              <w:rPr>
                <w:noProof/>
                <w:webHidden/>
              </w:rPr>
              <w:t>x</w:t>
            </w:r>
            <w:r w:rsidR="009E7AC1" w:rsidRPr="007220CE">
              <w:rPr>
                <w:noProof/>
                <w:webHidden/>
              </w:rPr>
              <w:fldChar w:fldCharType="end"/>
            </w:r>
          </w:hyperlink>
        </w:p>
        <w:p w14:paraId="5343A670" w14:textId="59865714" w:rsidR="009E7AC1" w:rsidRPr="007220CE" w:rsidRDefault="005C08A2">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9E7AC1" w:rsidRPr="007220CE">
              <w:rPr>
                <w:noProof/>
                <w:webHidden/>
              </w:rPr>
              <w:t>xi</w:t>
            </w:r>
            <w:r w:rsidR="009E7AC1" w:rsidRPr="007220CE">
              <w:rPr>
                <w:noProof/>
                <w:webHidden/>
              </w:rPr>
              <w:fldChar w:fldCharType="end"/>
            </w:r>
          </w:hyperlink>
        </w:p>
        <w:p w14:paraId="655504C1" w14:textId="4ACFCA9A" w:rsidR="009E7AC1" w:rsidRPr="007220CE" w:rsidRDefault="005C08A2">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9E7AC1" w:rsidRPr="007220CE">
              <w:rPr>
                <w:noProof/>
                <w:webHidden/>
              </w:rPr>
              <w:t>1</w:t>
            </w:r>
            <w:r w:rsidR="009E7AC1" w:rsidRPr="007220CE">
              <w:rPr>
                <w:noProof/>
                <w:webHidden/>
              </w:rPr>
              <w:fldChar w:fldCharType="end"/>
            </w:r>
          </w:hyperlink>
        </w:p>
        <w:p w14:paraId="09A459CD" w14:textId="1D92F326" w:rsidR="009E7AC1" w:rsidRPr="007220CE" w:rsidRDefault="005C08A2">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9E7AC1" w:rsidRPr="007220CE">
              <w:rPr>
                <w:noProof/>
                <w:webHidden/>
              </w:rPr>
              <w:t>2</w:t>
            </w:r>
            <w:r w:rsidR="009E7AC1" w:rsidRPr="007220CE">
              <w:rPr>
                <w:noProof/>
                <w:webHidden/>
              </w:rPr>
              <w:fldChar w:fldCharType="end"/>
            </w:r>
          </w:hyperlink>
        </w:p>
        <w:p w14:paraId="0115C05A" w14:textId="551360E0" w:rsidR="009E7AC1" w:rsidRPr="007220CE" w:rsidRDefault="005C08A2">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9E7AC1" w:rsidRPr="007220CE">
              <w:rPr>
                <w:noProof/>
                <w:webHidden/>
              </w:rPr>
              <w:t>2</w:t>
            </w:r>
            <w:r w:rsidR="009E7AC1" w:rsidRPr="007220CE">
              <w:rPr>
                <w:noProof/>
                <w:webHidden/>
              </w:rPr>
              <w:fldChar w:fldCharType="end"/>
            </w:r>
          </w:hyperlink>
        </w:p>
        <w:p w14:paraId="3A80FCFC" w14:textId="69DC142D" w:rsidR="009E7AC1" w:rsidRPr="007220CE" w:rsidRDefault="005C08A2">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9E7AC1" w:rsidRPr="007220CE">
              <w:rPr>
                <w:noProof/>
                <w:webHidden/>
              </w:rPr>
              <w:t>3</w:t>
            </w:r>
            <w:r w:rsidR="009E7AC1" w:rsidRPr="007220CE">
              <w:rPr>
                <w:noProof/>
                <w:webHidden/>
              </w:rPr>
              <w:fldChar w:fldCharType="end"/>
            </w:r>
          </w:hyperlink>
        </w:p>
        <w:p w14:paraId="0176238C" w14:textId="1DB408E5" w:rsidR="009E7AC1" w:rsidRPr="007220CE" w:rsidRDefault="005C08A2">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9E7AC1" w:rsidRPr="007220CE">
              <w:rPr>
                <w:noProof/>
                <w:webHidden/>
              </w:rPr>
              <w:t>4</w:t>
            </w:r>
            <w:r w:rsidR="009E7AC1" w:rsidRPr="007220CE">
              <w:rPr>
                <w:noProof/>
                <w:webHidden/>
              </w:rPr>
              <w:fldChar w:fldCharType="end"/>
            </w:r>
          </w:hyperlink>
        </w:p>
        <w:p w14:paraId="2C3E6231" w14:textId="06CB9D16" w:rsidR="009E7AC1" w:rsidRPr="007220CE" w:rsidRDefault="005C08A2">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9E7AC1" w:rsidRPr="007220CE">
              <w:rPr>
                <w:noProof/>
                <w:webHidden/>
              </w:rPr>
              <w:t>5</w:t>
            </w:r>
            <w:r w:rsidR="009E7AC1" w:rsidRPr="007220CE">
              <w:rPr>
                <w:noProof/>
                <w:webHidden/>
              </w:rPr>
              <w:fldChar w:fldCharType="end"/>
            </w:r>
          </w:hyperlink>
        </w:p>
        <w:p w14:paraId="7049AB58" w14:textId="28F8D131" w:rsidR="009E7AC1" w:rsidRPr="007220CE" w:rsidRDefault="005C08A2">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9E7AC1" w:rsidRPr="007220CE">
              <w:rPr>
                <w:noProof/>
                <w:webHidden/>
              </w:rPr>
              <w:t>5</w:t>
            </w:r>
            <w:r w:rsidR="009E7AC1" w:rsidRPr="007220CE">
              <w:rPr>
                <w:noProof/>
                <w:webHidden/>
              </w:rPr>
              <w:fldChar w:fldCharType="end"/>
            </w:r>
          </w:hyperlink>
        </w:p>
        <w:p w14:paraId="553F477D" w14:textId="13DEFC40" w:rsidR="009E7AC1" w:rsidRPr="007220CE" w:rsidRDefault="005C08A2">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9E7AC1" w:rsidRPr="007220CE">
              <w:rPr>
                <w:noProof/>
                <w:webHidden/>
              </w:rPr>
              <w:t>7</w:t>
            </w:r>
            <w:r w:rsidR="009E7AC1" w:rsidRPr="007220CE">
              <w:rPr>
                <w:noProof/>
                <w:webHidden/>
              </w:rPr>
              <w:fldChar w:fldCharType="end"/>
            </w:r>
          </w:hyperlink>
        </w:p>
        <w:p w14:paraId="77A67A05" w14:textId="66562DB1" w:rsidR="009E7AC1" w:rsidRPr="007220CE" w:rsidRDefault="005C08A2">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9E7AC1" w:rsidRPr="007220CE">
              <w:rPr>
                <w:noProof/>
                <w:webHidden/>
              </w:rPr>
              <w:t>7</w:t>
            </w:r>
            <w:r w:rsidR="009E7AC1" w:rsidRPr="007220CE">
              <w:rPr>
                <w:noProof/>
                <w:webHidden/>
              </w:rPr>
              <w:fldChar w:fldCharType="end"/>
            </w:r>
          </w:hyperlink>
        </w:p>
        <w:p w14:paraId="48A41C6F" w14:textId="2A1BD928" w:rsidR="009E7AC1" w:rsidRPr="007220CE" w:rsidRDefault="005C08A2">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9E7AC1" w:rsidRPr="007220CE">
              <w:rPr>
                <w:noProof/>
                <w:webHidden/>
              </w:rPr>
              <w:t>9</w:t>
            </w:r>
            <w:r w:rsidR="009E7AC1" w:rsidRPr="007220CE">
              <w:rPr>
                <w:noProof/>
                <w:webHidden/>
              </w:rPr>
              <w:fldChar w:fldCharType="end"/>
            </w:r>
          </w:hyperlink>
        </w:p>
        <w:p w14:paraId="5AE3A9A9" w14:textId="07EA2974" w:rsidR="009E7AC1" w:rsidRPr="007220CE" w:rsidRDefault="005C08A2">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9E7AC1" w:rsidRPr="007220CE">
              <w:rPr>
                <w:noProof/>
                <w:webHidden/>
              </w:rPr>
              <w:t>11</w:t>
            </w:r>
            <w:r w:rsidR="009E7AC1" w:rsidRPr="007220CE">
              <w:rPr>
                <w:noProof/>
                <w:webHidden/>
              </w:rPr>
              <w:fldChar w:fldCharType="end"/>
            </w:r>
          </w:hyperlink>
        </w:p>
        <w:p w14:paraId="6AF0A257" w14:textId="6C5F6003" w:rsidR="009E7AC1" w:rsidRPr="007220CE" w:rsidRDefault="005C08A2">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9E7AC1" w:rsidRPr="007220CE">
              <w:rPr>
                <w:noProof/>
                <w:webHidden/>
              </w:rPr>
              <w:t>11</w:t>
            </w:r>
            <w:r w:rsidR="009E7AC1" w:rsidRPr="007220CE">
              <w:rPr>
                <w:noProof/>
                <w:webHidden/>
              </w:rPr>
              <w:fldChar w:fldCharType="end"/>
            </w:r>
          </w:hyperlink>
        </w:p>
        <w:p w14:paraId="2C90DDAA" w14:textId="751A3893" w:rsidR="009E7AC1" w:rsidRPr="007220CE" w:rsidRDefault="005C08A2">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9E7AC1" w:rsidRPr="007220CE">
              <w:rPr>
                <w:noProof/>
                <w:webHidden/>
              </w:rPr>
              <w:t>38</w:t>
            </w:r>
            <w:r w:rsidR="009E7AC1" w:rsidRPr="007220CE">
              <w:rPr>
                <w:noProof/>
                <w:webHidden/>
              </w:rPr>
              <w:fldChar w:fldCharType="end"/>
            </w:r>
          </w:hyperlink>
        </w:p>
        <w:p w14:paraId="4C94988D" w14:textId="3455F444" w:rsidR="009E7AC1" w:rsidRPr="007220CE" w:rsidRDefault="005C08A2">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9E7AC1" w:rsidRPr="007220CE">
              <w:rPr>
                <w:noProof/>
                <w:webHidden/>
              </w:rPr>
              <w:t>38</w:t>
            </w:r>
            <w:r w:rsidR="009E7AC1" w:rsidRPr="007220CE">
              <w:rPr>
                <w:noProof/>
                <w:webHidden/>
              </w:rPr>
              <w:fldChar w:fldCharType="end"/>
            </w:r>
          </w:hyperlink>
        </w:p>
        <w:p w14:paraId="7BAD323C" w14:textId="380B1870" w:rsidR="009E7AC1" w:rsidRPr="007220CE" w:rsidRDefault="005C08A2">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9E7AC1" w:rsidRPr="007220CE">
              <w:rPr>
                <w:noProof/>
                <w:webHidden/>
              </w:rPr>
              <w:t>42</w:t>
            </w:r>
            <w:r w:rsidR="009E7AC1" w:rsidRPr="007220CE">
              <w:rPr>
                <w:noProof/>
                <w:webHidden/>
              </w:rPr>
              <w:fldChar w:fldCharType="end"/>
            </w:r>
          </w:hyperlink>
        </w:p>
        <w:p w14:paraId="3E6D1FE8" w14:textId="13BC8037" w:rsidR="009E7AC1" w:rsidRPr="007220CE" w:rsidRDefault="005C08A2">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9E7AC1" w:rsidRPr="007220CE">
              <w:rPr>
                <w:noProof/>
                <w:webHidden/>
              </w:rPr>
              <w:t>43</w:t>
            </w:r>
            <w:r w:rsidR="009E7AC1" w:rsidRPr="007220CE">
              <w:rPr>
                <w:noProof/>
                <w:webHidden/>
              </w:rPr>
              <w:fldChar w:fldCharType="end"/>
            </w:r>
          </w:hyperlink>
        </w:p>
        <w:p w14:paraId="7B6DE7B6" w14:textId="61DB0674" w:rsidR="009E7AC1" w:rsidRPr="007220CE" w:rsidRDefault="005C08A2">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9E7AC1" w:rsidRPr="007220CE">
              <w:rPr>
                <w:noProof/>
                <w:webHidden/>
              </w:rPr>
              <w:t>46</w:t>
            </w:r>
            <w:r w:rsidR="009E7AC1" w:rsidRPr="007220CE">
              <w:rPr>
                <w:noProof/>
                <w:webHidden/>
              </w:rPr>
              <w:fldChar w:fldCharType="end"/>
            </w:r>
          </w:hyperlink>
        </w:p>
        <w:p w14:paraId="425F288E" w14:textId="0B1457BA" w:rsidR="009E7AC1" w:rsidRPr="007220CE" w:rsidRDefault="005C08A2">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9E7AC1" w:rsidRPr="007220CE">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1A8FC560"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0</w:t>
        </w:r>
        <w:r w:rsidR="00F33E68" w:rsidRPr="007220CE">
          <w:rPr>
            <w:rFonts w:ascii="Times New Roman" w:hAnsi="Times New Roman" w:cs="Times New Roman"/>
            <w:noProof/>
            <w:webHidden/>
          </w:rPr>
          <w:fldChar w:fldCharType="end"/>
        </w:r>
      </w:hyperlink>
    </w:p>
    <w:p w14:paraId="2812F697" w14:textId="6294E16B"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7A8ABF97" w14:textId="5D9DACBC"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3</w:t>
        </w:r>
        <w:r w:rsidR="00F33E68" w:rsidRPr="007220CE">
          <w:rPr>
            <w:rFonts w:ascii="Times New Roman" w:hAnsi="Times New Roman" w:cs="Times New Roman"/>
            <w:noProof/>
            <w:webHidden/>
          </w:rPr>
          <w:fldChar w:fldCharType="end"/>
        </w:r>
      </w:hyperlink>
    </w:p>
    <w:p w14:paraId="37E501A9" w14:textId="228F2CDD"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677D8955" w14:textId="0DF343CE"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560A7305" w14:textId="7E06988F"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7</w:t>
        </w:r>
        <w:r w:rsidR="00F33E68" w:rsidRPr="007220CE">
          <w:rPr>
            <w:rFonts w:ascii="Times New Roman" w:hAnsi="Times New Roman" w:cs="Times New Roman"/>
            <w:noProof/>
            <w:webHidden/>
          </w:rPr>
          <w:fldChar w:fldCharType="end"/>
        </w:r>
      </w:hyperlink>
    </w:p>
    <w:p w14:paraId="69EB6B4B" w14:textId="7D48FDB7"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07800C58" w14:textId="5190C36A"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0</w:t>
        </w:r>
        <w:r w:rsidR="00F33E68" w:rsidRPr="007220CE">
          <w:rPr>
            <w:rFonts w:ascii="Times New Roman" w:hAnsi="Times New Roman" w:cs="Times New Roman"/>
            <w:noProof/>
            <w:webHidden/>
          </w:rPr>
          <w:fldChar w:fldCharType="end"/>
        </w:r>
      </w:hyperlink>
    </w:p>
    <w:p w14:paraId="56663541" w14:textId="43DCD38B" w:rsidR="00F33E68" w:rsidRPr="007220CE" w:rsidRDefault="005C08A2">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2</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0C7DA737"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4</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71EBB3A9"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6</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3FAAEE63"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1</w:t>
        </w:r>
        <w:r w:rsidRPr="007220CE">
          <w:rPr>
            <w:rFonts w:ascii="Times New Roman" w:hAnsi="Times New Roman" w:cs="Times New Roman"/>
            <w:noProof/>
            <w:webHidden/>
          </w:rPr>
          <w:fldChar w:fldCharType="end"/>
        </w:r>
      </w:hyperlink>
    </w:p>
    <w:p w14:paraId="559ADC20" w14:textId="505BAA4D" w:rsidR="002D0B60" w:rsidRPr="007220CE" w:rsidRDefault="005C08A2"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2</w:t>
        </w:r>
        <w:r w:rsidR="002D0B60" w:rsidRPr="007220CE">
          <w:rPr>
            <w:rFonts w:ascii="Times New Roman" w:hAnsi="Times New Roman" w:cs="Times New Roman"/>
            <w:noProof/>
            <w:webHidden/>
          </w:rPr>
          <w:fldChar w:fldCharType="end"/>
        </w:r>
      </w:hyperlink>
    </w:p>
    <w:p w14:paraId="30FBA9F8" w14:textId="2DE39AD6" w:rsidR="002D0B60" w:rsidRPr="007220CE" w:rsidRDefault="005C08A2"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2</w:t>
        </w:r>
        <w:r w:rsidR="002D0B60" w:rsidRPr="007220CE">
          <w:rPr>
            <w:rFonts w:ascii="Times New Roman" w:hAnsi="Times New Roman" w:cs="Times New Roman"/>
            <w:noProof/>
            <w:webHidden/>
          </w:rPr>
          <w:fldChar w:fldCharType="end"/>
        </w:r>
      </w:hyperlink>
    </w:p>
    <w:p w14:paraId="41B4499D" w14:textId="1B047715" w:rsidR="002D0B60" w:rsidRPr="007220CE" w:rsidRDefault="005C08A2"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C78E08E" w14:textId="149BEA89" w:rsidR="002D0B60" w:rsidRPr="007220CE" w:rsidRDefault="005C08A2"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044B7D3C" w14:textId="4802C9EF" w:rsidR="002D0B60" w:rsidRPr="007220CE" w:rsidRDefault="005C08A2"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5F100B83" w14:textId="44FB1A8D" w:rsidR="002D0B60" w:rsidRPr="007220CE" w:rsidRDefault="005C08A2"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5967A95" w14:textId="71A9E000" w:rsidR="002D0B60" w:rsidRPr="007220CE" w:rsidRDefault="005C08A2"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78E95F5F" w14:textId="24E20466" w:rsidR="002D0B60" w:rsidRPr="007220CE" w:rsidRDefault="005C08A2"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2BFCB706" w14:textId="6DA65A57" w:rsidR="002D0B60" w:rsidRPr="007220CE" w:rsidRDefault="005C08A2"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1906303B" w14:textId="5A235E20" w:rsidR="002D0B60" w:rsidRPr="007220CE" w:rsidRDefault="005C08A2"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1D75131D" w14:textId="174F5671" w:rsidR="002D0B60" w:rsidRPr="007220CE" w:rsidRDefault="005C08A2"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F6B048C" w14:textId="67F82756" w:rsidR="002D0B60" w:rsidRPr="007220CE" w:rsidRDefault="005C08A2"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379A2D80" w14:textId="3A85A0D6" w:rsidR="002D0B60" w:rsidRPr="007220CE" w:rsidRDefault="005C08A2"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0D05BA5" w14:textId="1FF97DF3" w:rsidR="002D0B60" w:rsidRPr="007220CE" w:rsidRDefault="005C08A2"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4458A21B" w14:textId="572D7841" w:rsidR="002D0B60" w:rsidRPr="007220CE" w:rsidRDefault="005C08A2"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174FC57F" w14:textId="5D71F3FC" w:rsidR="002D0B60" w:rsidRPr="007220CE" w:rsidRDefault="005C08A2"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6A584AE3" w14:textId="501AE88D" w:rsidR="002D0B60" w:rsidRPr="007220CE" w:rsidRDefault="005C08A2"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583DD7AE" w14:textId="5F47A97F" w:rsidR="002D0B60" w:rsidRPr="007220CE" w:rsidRDefault="005C08A2"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578819A8" w14:textId="00BCA4E8" w:rsidR="002D0B60" w:rsidRPr="007220CE" w:rsidRDefault="005C08A2"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77777777" w:rsidR="009E7AC1" w:rsidRPr="007220CE" w:rsidRDefault="005C08A2"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8</w:t>
        </w:r>
        <w:r w:rsidR="009E7AC1" w:rsidRPr="007220CE">
          <w:rPr>
            <w:rFonts w:ascii="Times New Roman" w:hAnsi="Times New Roman" w:cs="Times New Roman"/>
            <w:noProof/>
            <w:webHidden/>
            <w:color w:val="000000" w:themeColor="text1"/>
          </w:rPr>
          <w:fldChar w:fldCharType="end"/>
        </w:r>
      </w:hyperlink>
    </w:p>
    <w:p w14:paraId="25AE72E6" w14:textId="77777777" w:rsidR="009E7AC1" w:rsidRPr="007220CE" w:rsidRDefault="005C08A2"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307AA4C4" w14:textId="77777777" w:rsidR="009E7AC1" w:rsidRPr="007220CE" w:rsidRDefault="005C08A2"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6C0FCA6B" w14:textId="77777777" w:rsidR="009E7AC1" w:rsidRPr="007220CE" w:rsidRDefault="005C08A2"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34D55532" w14:textId="77777777" w:rsidR="009E7AC1" w:rsidRPr="007220CE" w:rsidRDefault="005C08A2"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41</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7220CE" w:rsidRDefault="6FD87222" w:rsidP="00B345CB">
      <w:pPr>
        <w:pStyle w:val="Ttulo1"/>
        <w:spacing w:line="360" w:lineRule="auto"/>
      </w:pPr>
      <w:bookmarkStart w:id="8" w:name="_Toc71277265"/>
      <w:r w:rsidRPr="007220CE">
        <w:lastRenderedPageBreak/>
        <w:t>Resumen</w:t>
      </w:r>
      <w:bookmarkEnd w:id="8"/>
    </w:p>
    <w:p w14:paraId="41734C40" w14:textId="77777777" w:rsidR="6FD87222" w:rsidRPr="007220CE" w:rsidRDefault="6FD87222" w:rsidP="009E7AC1">
      <w:pPr>
        <w:jc w:val="both"/>
        <w:rPr>
          <w:rFonts w:ascii="Times New Roman" w:eastAsia="Times New Roman" w:hAnsi="Times New Roman" w:cs="Times New Roman"/>
        </w:rPr>
      </w:pPr>
    </w:p>
    <w:p w14:paraId="50BDE4D7" w14:textId="4DACBD12" w:rsidR="00E55F13" w:rsidRPr="007220CE" w:rsidRDefault="00E55F13" w:rsidP="00E55F13">
      <w:pPr>
        <w:jc w:val="both"/>
        <w:rPr>
          <w:rFonts w:ascii="Times New Roman" w:hAnsi="Times New Roman" w:cs="Times New Roman"/>
        </w:rPr>
      </w:pPr>
      <w:bookmarkStart w:id="9" w:name="_Toc71277266"/>
      <w:r w:rsidRPr="007220CE">
        <w:rPr>
          <w:rFonts w:ascii="Times New Roman" w:hAnsi="Times New Roman" w:cs="Times New Roman"/>
        </w:rPr>
        <w:t xml:space="preserve">En </w:t>
      </w:r>
      <w:r w:rsidR="000E7255" w:rsidRPr="007220CE">
        <w:rPr>
          <w:rFonts w:ascii="Times New Roman" w:hAnsi="Times New Roman" w:cs="Times New Roman"/>
        </w:rPr>
        <w:t>es</w:t>
      </w:r>
      <w:r w:rsidRPr="007220CE">
        <w:rPr>
          <w:rFonts w:ascii="Times New Roman" w:hAnsi="Times New Roman" w:cs="Times New Roman"/>
        </w:rPr>
        <w:t>te trabajo encontrarás todo lo referente al desarrollo e implementación, resultados y demás puntos del proyecto de MÓDULO DE MANUFACTURA ERP PARA LA EMPRESA W. SILVER, S. DE R.L. DE C.V. realizado por el estudiante Joaquin Kaleb Chavira Gonzalez de la Universidad Autónoma de Ciudad Juárez (UACJ).</w:t>
      </w:r>
    </w:p>
    <w:p w14:paraId="2000E3B3" w14:textId="77777777" w:rsidR="00E55F13" w:rsidRPr="007220CE" w:rsidRDefault="00E55F13" w:rsidP="00E55F13">
      <w:pPr>
        <w:jc w:val="both"/>
        <w:rPr>
          <w:rFonts w:ascii="Times New Roman" w:hAnsi="Times New Roman" w:cs="Times New Roman"/>
        </w:rPr>
      </w:pPr>
    </w:p>
    <w:p w14:paraId="7D9A5929" w14:textId="26DF8938" w:rsidR="00E55F13" w:rsidRPr="007220CE" w:rsidRDefault="00E55F13" w:rsidP="00E55F13">
      <w:pPr>
        <w:jc w:val="both"/>
        <w:rPr>
          <w:rFonts w:ascii="Times New Roman" w:hAnsi="Times New Roman" w:cs="Times New Roman"/>
        </w:rPr>
      </w:pPr>
      <w:r w:rsidRPr="007220CE">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255B633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sí mismo encontrarás los objetivos del proyecto, algunas preguntas que el tesista presenta, y las metas esperadas en la terminación del proyecto</w:t>
      </w:r>
    </w:p>
    <w:p w14:paraId="3DFB2A59" w14:textId="77777777" w:rsidR="00E55F13" w:rsidRPr="007220CE" w:rsidRDefault="00E55F13" w:rsidP="00E55F13">
      <w:pPr>
        <w:jc w:val="both"/>
        <w:rPr>
          <w:rFonts w:ascii="Times New Roman" w:hAnsi="Times New Roman" w:cs="Times New Roman"/>
        </w:rPr>
      </w:pPr>
    </w:p>
    <w:p w14:paraId="67947697"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También, se encontrará el desarrollo de los requisitos que están basados en las necesidades del departamento de producción, j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7220CE" w:rsidRDefault="00E55F13" w:rsidP="00E55F13">
      <w:pPr>
        <w:jc w:val="both"/>
        <w:rPr>
          <w:rFonts w:ascii="Times New Roman" w:hAnsi="Times New Roman" w:cs="Times New Roman"/>
        </w:rPr>
      </w:pPr>
    </w:p>
    <w:p w14:paraId="36BB14F9" w14:textId="43BD1BF2" w:rsidR="00E55F13" w:rsidRPr="007220CE" w:rsidRDefault="00EC047F" w:rsidP="00E55F13">
      <w:pPr>
        <w:jc w:val="both"/>
        <w:rPr>
          <w:rFonts w:ascii="Times New Roman" w:hAnsi="Times New Roman" w:cs="Times New Roman"/>
        </w:rPr>
      </w:pPr>
      <w:r w:rsidRPr="007220CE">
        <w:rPr>
          <w:rFonts w:ascii="Times New Roman" w:hAnsi="Times New Roman" w:cs="Times New Roman"/>
        </w:rPr>
        <w:t>Juntamente,</w:t>
      </w:r>
      <w:r w:rsidR="00E55F13" w:rsidRPr="007220CE">
        <w:rPr>
          <w:rFonts w:ascii="Times New Roman" w:hAnsi="Times New Roman" w:cs="Times New Roman"/>
        </w:rPr>
        <w:t xml:space="preserve"> se podrá observar </w:t>
      </w:r>
      <w:r w:rsidRPr="007220CE">
        <w:rPr>
          <w:rFonts w:ascii="Times New Roman" w:hAnsi="Times New Roman" w:cs="Times New Roman"/>
        </w:rPr>
        <w:t>cómo</w:t>
      </w:r>
      <w:r w:rsidR="00E55F13" w:rsidRPr="007220CE">
        <w:rPr>
          <w:rFonts w:ascii="Times New Roman" w:hAnsi="Times New Roman" w:cs="Times New Roman"/>
        </w:rPr>
        <w:t xml:space="preserve"> </w:t>
      </w:r>
      <w:r w:rsidR="00F06B39" w:rsidRPr="007220CE">
        <w:rPr>
          <w:rFonts w:ascii="Times New Roman" w:hAnsi="Times New Roman" w:cs="Times New Roman"/>
        </w:rPr>
        <w:t>estos requisitos pueden</w:t>
      </w:r>
      <w:r w:rsidR="00E55F13" w:rsidRPr="007220CE">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4F549856"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 encontrará l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7220CE" w:rsidRDefault="0D2FBFF2" w:rsidP="00B345CB">
      <w:pPr>
        <w:pStyle w:val="Ttulo1"/>
        <w:spacing w:line="360" w:lineRule="auto"/>
        <w:jc w:val="both"/>
        <w:rPr>
          <w:sz w:val="24"/>
          <w:szCs w:val="24"/>
        </w:rPr>
      </w:pPr>
      <w:r w:rsidRPr="007220CE">
        <w:rPr>
          <w:sz w:val="24"/>
          <w:szCs w:val="24"/>
        </w:rPr>
        <w:lastRenderedPageBreak/>
        <w:t>Introducción</w:t>
      </w:r>
      <w:bookmarkEnd w:id="9"/>
    </w:p>
    <w:p w14:paraId="55D019E3" w14:textId="4465F0B9" w:rsidR="00D31F86" w:rsidRPr="007220CE" w:rsidRDefault="000E7255" w:rsidP="00932FEE">
      <w:pPr>
        <w:jc w:val="both"/>
        <w:rPr>
          <w:rFonts w:ascii="Times New Roman" w:hAnsi="Times New Roman" w:cs="Times New Roman"/>
        </w:rPr>
      </w:pPr>
      <w:bookmarkStart w:id="10" w:name="_Toc71277267"/>
      <w:r w:rsidRPr="007220CE">
        <w:rPr>
          <w:rFonts w:ascii="Times New Roman" w:hAnsi="Times New Roman" w:cs="Times New Roman"/>
        </w:rPr>
        <w:t xml:space="preserve">No podemos decir que </w:t>
      </w:r>
      <w:r w:rsidR="001D06C9" w:rsidRPr="007220CE">
        <w:rPr>
          <w:rFonts w:ascii="Times New Roman" w:hAnsi="Times New Roman" w:cs="Times New Roman"/>
        </w:rPr>
        <w:t xml:space="preserve">el proyecto aquí expuesto explore un campo de desarrollo específico, ya que abarca diferentes áreas como: </w:t>
      </w:r>
      <w:r w:rsidR="001657FC" w:rsidRPr="007220CE">
        <w:rPr>
          <w:rFonts w:ascii="Times New Roman" w:hAnsi="Times New Roman" w:cs="Times New Roman"/>
        </w:rPr>
        <w:t>C</w:t>
      </w:r>
      <w:r w:rsidR="001D06C9" w:rsidRPr="007220CE">
        <w:rPr>
          <w:rFonts w:ascii="Times New Roman" w:hAnsi="Times New Roman" w:cs="Times New Roman"/>
        </w:rPr>
        <w:t xml:space="preserve">omputación en la </w:t>
      </w:r>
      <w:r w:rsidR="001657FC" w:rsidRPr="007220CE">
        <w:rPr>
          <w:rFonts w:ascii="Times New Roman" w:hAnsi="Times New Roman" w:cs="Times New Roman"/>
        </w:rPr>
        <w:t>N</w:t>
      </w:r>
      <w:r w:rsidR="001D06C9" w:rsidRPr="007220CE">
        <w:rPr>
          <w:rFonts w:ascii="Times New Roman" w:hAnsi="Times New Roman" w:cs="Times New Roman"/>
        </w:rPr>
        <w:t>ube (</w:t>
      </w:r>
      <w:r w:rsidR="001D06C9" w:rsidRPr="007220CE">
        <w:rPr>
          <w:rFonts w:ascii="Times New Roman" w:hAnsi="Times New Roman" w:cs="Times New Roman"/>
          <w:i/>
          <w:iCs/>
        </w:rPr>
        <w:t xml:space="preserve">Cloud </w:t>
      </w:r>
      <w:r w:rsidR="004559F1" w:rsidRPr="007220CE">
        <w:rPr>
          <w:rFonts w:ascii="Times New Roman" w:hAnsi="Times New Roman" w:cs="Times New Roman"/>
          <w:i/>
          <w:iCs/>
        </w:rPr>
        <w:t>C</w:t>
      </w:r>
      <w:r w:rsidR="001D06C9" w:rsidRPr="007220CE">
        <w:rPr>
          <w:rFonts w:ascii="Times New Roman" w:hAnsi="Times New Roman" w:cs="Times New Roman"/>
          <w:i/>
          <w:iCs/>
        </w:rPr>
        <w:t>ompu</w:t>
      </w:r>
      <w:r w:rsidR="004559F1" w:rsidRPr="007220CE">
        <w:rPr>
          <w:rFonts w:ascii="Times New Roman" w:hAnsi="Times New Roman" w:cs="Times New Roman"/>
          <w:i/>
          <w:iCs/>
        </w:rPr>
        <w:t>t</w:t>
      </w:r>
      <w:r w:rsidR="001D06C9" w:rsidRPr="007220CE">
        <w:rPr>
          <w:rFonts w:ascii="Times New Roman" w:hAnsi="Times New Roman" w:cs="Times New Roman"/>
          <w:i/>
          <w:iCs/>
        </w:rPr>
        <w:t>ing)</w:t>
      </w:r>
      <w:r w:rsidR="001D06C9" w:rsidRPr="007220CE">
        <w:rPr>
          <w:rFonts w:ascii="Times New Roman" w:hAnsi="Times New Roman" w:cs="Times New Roman"/>
        </w:rPr>
        <w:t>, de forma más específica S</w:t>
      </w:r>
      <w:r w:rsidR="001657FC" w:rsidRPr="007220CE">
        <w:rPr>
          <w:rFonts w:ascii="Times New Roman" w:hAnsi="Times New Roman" w:cs="Times New Roman"/>
        </w:rPr>
        <w:t>aa</w:t>
      </w:r>
      <w:r w:rsidR="001D06C9" w:rsidRPr="007220CE">
        <w:rPr>
          <w:rFonts w:ascii="Times New Roman" w:hAnsi="Times New Roman" w:cs="Times New Roman"/>
        </w:rPr>
        <w:t>S (</w:t>
      </w:r>
      <w:r w:rsidR="001D06C9" w:rsidRPr="007220CE">
        <w:rPr>
          <w:rFonts w:ascii="Times New Roman" w:hAnsi="Times New Roman" w:cs="Times New Roman"/>
          <w:i/>
          <w:iCs/>
        </w:rPr>
        <w:t xml:space="preserve">Software as a </w:t>
      </w:r>
      <w:r w:rsidR="004559F1" w:rsidRPr="007220CE">
        <w:rPr>
          <w:rFonts w:ascii="Times New Roman" w:hAnsi="Times New Roman" w:cs="Times New Roman"/>
          <w:i/>
          <w:iCs/>
        </w:rPr>
        <w:t>S</w:t>
      </w:r>
      <w:r w:rsidR="001D06C9" w:rsidRPr="007220CE">
        <w:rPr>
          <w:rFonts w:ascii="Times New Roman" w:hAnsi="Times New Roman" w:cs="Times New Roman"/>
          <w:i/>
          <w:iCs/>
        </w:rPr>
        <w:t>ervice</w:t>
      </w:r>
      <w:r w:rsidR="001D06C9" w:rsidRPr="007220CE">
        <w:rPr>
          <w:rFonts w:ascii="Times New Roman" w:hAnsi="Times New Roman" w:cs="Times New Roman"/>
        </w:rPr>
        <w:t xml:space="preserve">) </w:t>
      </w:r>
      <w:r w:rsidR="004559F1" w:rsidRPr="007220CE">
        <w:rPr>
          <w:rFonts w:ascii="Times New Roman" w:hAnsi="Times New Roman" w:cs="Times New Roman"/>
        </w:rPr>
        <w:t>S</w:t>
      </w:r>
      <w:r w:rsidR="001D06C9" w:rsidRPr="007220CE">
        <w:rPr>
          <w:rFonts w:ascii="Times New Roman" w:hAnsi="Times New Roman" w:cs="Times New Roman"/>
        </w:rPr>
        <w:t xml:space="preserve">oftware como un </w:t>
      </w:r>
      <w:r w:rsidR="004559F1" w:rsidRPr="007220CE">
        <w:rPr>
          <w:rFonts w:ascii="Times New Roman" w:hAnsi="Times New Roman" w:cs="Times New Roman"/>
        </w:rPr>
        <w:t>S</w:t>
      </w:r>
      <w:r w:rsidR="001D06C9" w:rsidRPr="007220CE">
        <w:rPr>
          <w:rFonts w:ascii="Times New Roman" w:hAnsi="Times New Roman" w:cs="Times New Roman"/>
        </w:rPr>
        <w:t xml:space="preserve">ervicio, </w:t>
      </w:r>
      <w:r w:rsidR="001657FC" w:rsidRPr="007220CE">
        <w:rPr>
          <w:rFonts w:ascii="Times New Roman" w:hAnsi="Times New Roman" w:cs="Times New Roman"/>
        </w:rPr>
        <w:t xml:space="preserve">el </w:t>
      </w:r>
      <w:r w:rsidR="004559F1" w:rsidRPr="007220CE">
        <w:rPr>
          <w:rFonts w:ascii="Times New Roman" w:hAnsi="Times New Roman" w:cs="Times New Roman"/>
        </w:rPr>
        <w:t>d</w:t>
      </w:r>
      <w:r w:rsidR="001D06C9" w:rsidRPr="007220CE">
        <w:rPr>
          <w:rFonts w:ascii="Times New Roman" w:hAnsi="Times New Roman" w:cs="Times New Roman"/>
        </w:rPr>
        <w:t>esarrollo de aplicaciones empresariales</w:t>
      </w:r>
      <w:r w:rsidR="001657FC" w:rsidRPr="007220CE">
        <w:rPr>
          <w:rFonts w:ascii="Times New Roman" w:hAnsi="Times New Roman" w:cs="Times New Roman"/>
        </w:rPr>
        <w:t>,</w:t>
      </w:r>
      <w:r w:rsidR="001D06C9" w:rsidRPr="007220CE">
        <w:rPr>
          <w:rFonts w:ascii="Times New Roman" w:hAnsi="Times New Roman" w:cs="Times New Roman"/>
        </w:rPr>
        <w:t xml:space="preserve"> reducción de tiempos</w:t>
      </w:r>
      <w:r w:rsidR="001657FC" w:rsidRPr="007220CE">
        <w:rPr>
          <w:rFonts w:ascii="Times New Roman" w:hAnsi="Times New Roman" w:cs="Times New Roman"/>
        </w:rPr>
        <w:t xml:space="preserve"> y costos</w:t>
      </w:r>
      <w:r w:rsidR="001D06C9" w:rsidRPr="007220CE">
        <w:rPr>
          <w:rFonts w:ascii="Times New Roman" w:hAnsi="Times New Roman" w:cs="Times New Roman"/>
        </w:rPr>
        <w:t xml:space="preserve">. </w:t>
      </w:r>
    </w:p>
    <w:p w14:paraId="39B43C7D" w14:textId="77777777" w:rsidR="00932FEE" w:rsidRPr="007220CE" w:rsidRDefault="00932FEE" w:rsidP="00932FEE">
      <w:pPr>
        <w:jc w:val="both"/>
        <w:rPr>
          <w:rFonts w:ascii="Times New Roman" w:hAnsi="Times New Roman" w:cs="Times New Roman"/>
        </w:rPr>
      </w:pPr>
    </w:p>
    <w:p w14:paraId="4F07B6F2" w14:textId="260D303A"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Los problemas presentados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p>
    <w:p w14:paraId="474913C2" w14:textId="77777777" w:rsidR="00932FEE" w:rsidRPr="007220CE" w:rsidRDefault="00932FEE" w:rsidP="00932FEE">
      <w:pPr>
        <w:jc w:val="both"/>
        <w:rPr>
          <w:rFonts w:ascii="Times New Roman" w:hAnsi="Times New Roman" w:cs="Times New Roman"/>
        </w:rPr>
      </w:pPr>
    </w:p>
    <w:p w14:paraId="7B716158" w14:textId="4D552BA1"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ware al que nos referimos en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sof</w:t>
      </w:r>
      <w:r w:rsidR="00932FEE" w:rsidRPr="007220CE">
        <w:rPr>
          <w:rFonts w:ascii="Times New Roman" w:hAnsi="Times New Roman" w:cs="Times New Roman"/>
        </w:rPr>
        <w:t>t</w:t>
      </w:r>
      <w:r w:rsidRPr="007220CE">
        <w:rPr>
          <w:rFonts w:ascii="Times New Roman" w:hAnsi="Times New Roman" w:cs="Times New Roman"/>
        </w:rPr>
        <w:t xml:space="preserve">ware para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2A0C0F95" w:rsidR="00932FEE" w:rsidRPr="007220CE" w:rsidRDefault="00932FEE" w:rsidP="00932FEE">
      <w:pPr>
        <w:jc w:val="both"/>
        <w:rPr>
          <w:rFonts w:ascii="Times New Roman" w:hAnsi="Times New Roman" w:cs="Times New Roman"/>
        </w:rPr>
      </w:pPr>
      <w:r w:rsidRPr="007220CE">
        <w:rPr>
          <w:rFonts w:ascii="Times New Roman" w:hAnsi="Times New Roman" w:cs="Times New Roman"/>
        </w:rPr>
        <w:t>El producto obtenido está adaptado a las necesidades de la recolección y manipulación de la información producidas por sus productos, este tiene como objetivo facilitar todo lo anterior.</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r w:rsidR="00DF4290" w:rsidRPr="007220CE">
        <w:rPr>
          <w:i/>
          <w:iCs/>
          <w:color w:val="202124"/>
          <w:shd w:val="clear" w:color="auto" w:fill="FFFFFF"/>
        </w:rPr>
        <w:t xml:space="preserve">Systems, Applications, </w:t>
      </w:r>
      <w:r w:rsidR="003E27CD" w:rsidRPr="007220CE">
        <w:rPr>
          <w:i/>
          <w:iCs/>
          <w:color w:val="202124"/>
          <w:shd w:val="clear" w:color="auto" w:fill="FFFFFF"/>
        </w:rPr>
        <w:t>p</w:t>
      </w:r>
      <w:r w:rsidR="00DF4290" w:rsidRPr="007220CE">
        <w:rPr>
          <w:i/>
          <w:iCs/>
          <w:color w:val="202124"/>
          <w:shd w:val="clear" w:color="auto" w:fill="FFFFFF"/>
        </w:rPr>
        <w:t xml:space="preserve">roducts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Private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Edition)</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r w:rsidRPr="007220CE">
        <w:rPr>
          <w:rStyle w:val="normaltextrun"/>
          <w:i/>
          <w:iCs/>
        </w:rPr>
        <w:t>bytecode</w:t>
      </w:r>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r w:rsidRPr="007220CE">
        <w:rPr>
          <w:rStyle w:val="normaltextrun"/>
          <w:i/>
          <w:iCs/>
        </w:rPr>
        <w:t>bytecode</w:t>
      </w:r>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Technology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r w:rsidR="00F8489D" w:rsidRPr="007220CE">
        <w:rPr>
          <w:rStyle w:val="normaltextrun"/>
          <w:i/>
          <w:iCs/>
        </w:rPr>
        <w:t>clústers</w:t>
      </w:r>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r w:rsidRPr="007220CE">
        <w:rPr>
          <w:rStyle w:val="normaltextrun"/>
          <w:i/>
          <w:iCs/>
        </w:rPr>
        <w:t>ntnotifychangedirectoryfile</w:t>
      </w:r>
      <w:r w:rsidRPr="007220CE">
        <w:rPr>
          <w:rStyle w:val="normaltextrun"/>
        </w:rPr>
        <w:t>, que se basa en una llamada callback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 xml:space="preserve">acceder desde cualquier lugar y en cualquier momento. Con SQL Server se puede almacenar datos estructurados, semi-estructurados,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05FDD42D"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AC1F0E2"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7FA418D3"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479D63C4"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0D3BDD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54A110F4"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5B410E36"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BC4017D"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09E3777D"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2BED56F"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36B2692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42CBADAD"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36FFD6B1" w:rsidR="007E4FBC" w:rsidRPr="007220CE" w:rsidRDefault="002D0B60" w:rsidP="00B345CB">
      <w:pPr>
        <w:pStyle w:val="Descripcin"/>
        <w:spacing w:line="360" w:lineRule="auto"/>
        <w:jc w:val="center"/>
        <w:rPr>
          <w:rFonts w:ascii="Times New Roman" w:hAnsi="Times New Roman" w:cs="Times New Roman"/>
        </w:rPr>
      </w:pPr>
      <w:bookmarkStart w:id="33" w:name="_Toc6487853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3</w:t>
      </w:r>
      <w:bookmarkEnd w:id="33"/>
      <w:r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lastRenderedPageBreak/>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4168A11F"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lastRenderedPageBreak/>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6E0EA396"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32F7119A"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168E9B35"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740A0765"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38D12BD8"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Red Hat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Linux Mint.</w:t>
            </w:r>
          </w:p>
        </w:tc>
      </w:tr>
    </w:tbl>
    <w:p w14:paraId="1D3BC364" w14:textId="5C50B267"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sidRPr="007220CE">
        <w:rPr>
          <w:rFonts w:ascii="Times New Roman" w:hAnsi="Times New Roman" w:cs="Times New Roman"/>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5"/>
                    <a:stretch>
                      <a:fillRect/>
                    </a:stretch>
                  </pic:blipFill>
                  <pic:spPr>
                    <a:xfrm>
                      <a:off x="0" y="0"/>
                      <a:ext cx="5486400" cy="3139440"/>
                    </a:xfrm>
                    <a:prstGeom prst="rect">
                      <a:avLst/>
                    </a:prstGeom>
                  </pic:spPr>
                </pic:pic>
              </a:graphicData>
            </a:graphic>
          </wp:inline>
        </w:drawing>
      </w:r>
    </w:p>
    <w:p w14:paraId="7FD4637D" w14:textId="3FBCA8AE"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sidRPr="007220CE">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2930" cy="3836023"/>
                    </a:xfrm>
                    <a:prstGeom prst="rect">
                      <a:avLst/>
                    </a:prstGeom>
                  </pic:spPr>
                </pic:pic>
              </a:graphicData>
            </a:graphic>
          </wp:inline>
        </w:drawing>
      </w:r>
    </w:p>
    <w:p w14:paraId="55AF4E2F" w14:textId="52EB7490"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sidRPr="007220CE">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4524" cy="2903277"/>
                    </a:xfrm>
                    <a:prstGeom prst="rect">
                      <a:avLst/>
                    </a:prstGeom>
                  </pic:spPr>
                </pic:pic>
              </a:graphicData>
            </a:graphic>
          </wp:inline>
        </w:drawing>
      </w:r>
    </w:p>
    <w:p w14:paraId="5125C6CC" w14:textId="609B729A"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8"/>
                    <a:stretch>
                      <a:fillRect/>
                    </a:stretch>
                  </pic:blipFill>
                  <pic:spPr>
                    <a:xfrm>
                      <a:off x="0" y="0"/>
                      <a:ext cx="5486400" cy="4315460"/>
                    </a:xfrm>
                    <a:prstGeom prst="rect">
                      <a:avLst/>
                    </a:prstGeom>
                  </pic:spPr>
                </pic:pic>
              </a:graphicData>
            </a:graphic>
          </wp:inline>
        </w:drawing>
      </w:r>
    </w:p>
    <w:p w14:paraId="38AC4C14" w14:textId="64D03DE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1532" cy="5430008"/>
                    </a:xfrm>
                    <a:prstGeom prst="rect">
                      <a:avLst/>
                    </a:prstGeom>
                  </pic:spPr>
                </pic:pic>
              </a:graphicData>
            </a:graphic>
          </wp:inline>
        </w:drawing>
      </w:r>
    </w:p>
    <w:p w14:paraId="302AE320" w14:textId="56AB1043"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67849" cy="2086266"/>
                    </a:xfrm>
                    <a:prstGeom prst="rect">
                      <a:avLst/>
                    </a:prstGeom>
                  </pic:spPr>
                </pic:pic>
              </a:graphicData>
            </a:graphic>
          </wp:inline>
        </w:drawing>
      </w:r>
    </w:p>
    <w:p w14:paraId="5D9117A0" w14:textId="4A9C592D"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9131" cy="6203566"/>
                    </a:xfrm>
                    <a:prstGeom prst="rect">
                      <a:avLst/>
                    </a:prstGeom>
                  </pic:spPr>
                </pic:pic>
              </a:graphicData>
            </a:graphic>
          </wp:inline>
        </w:drawing>
      </w:r>
    </w:p>
    <w:p w14:paraId="1549FC80" w14:textId="13683846"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9562" cy="7777730"/>
                    </a:xfrm>
                    <a:prstGeom prst="rect">
                      <a:avLst/>
                    </a:prstGeom>
                  </pic:spPr>
                </pic:pic>
              </a:graphicData>
            </a:graphic>
          </wp:inline>
        </w:drawing>
      </w:r>
    </w:p>
    <w:p w14:paraId="5DBF07BC" w14:textId="58FB08EA"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sidRPr="007220CE">
        <w:rPr>
          <w:rFonts w:ascii="Times New Roman" w:hAnsi="Times New Roman" w:cs="Times New Roman"/>
          <w:noProof/>
        </w:rPr>
        <w:drawing>
          <wp:inline distT="0" distB="0" distL="0" distR="0" wp14:anchorId="0EDDD267" wp14:editId="5914263D">
            <wp:extent cx="2778125" cy="7648575"/>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8781" cy="7650381"/>
                    </a:xfrm>
                    <a:prstGeom prst="rect">
                      <a:avLst/>
                    </a:prstGeom>
                  </pic:spPr>
                </pic:pic>
              </a:graphicData>
            </a:graphic>
          </wp:inline>
        </w:drawing>
      </w:r>
    </w:p>
    <w:p w14:paraId="1170D686" w14:textId="3A04CAD6"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58013D4"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3A9287B4"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C2C7A" w:rsidRPr="007220CE">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71FBA1D9"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sidRPr="007220CE">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75A41555" w:rsidR="00433C56" w:rsidRPr="007220CE" w:rsidRDefault="00433C56" w:rsidP="00B345CB">
      <w:pPr>
        <w:pStyle w:val="Descripcin"/>
        <w:spacing w:line="360" w:lineRule="auto"/>
        <w:jc w:val="center"/>
        <w:rPr>
          <w:rFonts w:ascii="Times New Roman" w:hAnsi="Times New Roman" w:cs="Times New Roman"/>
        </w:rPr>
      </w:pPr>
      <w:r w:rsidRPr="007220CE">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77777777" w:rsidR="00EA142C" w:rsidRPr="007220CE" w:rsidRDefault="00433C56" w:rsidP="00EA142C">
      <w:pPr>
        <w:jc w:val="center"/>
        <w:rPr>
          <w:rFonts w:ascii="Times New Roman" w:hAnsi="Times New Roman" w:cs="Times New Roman"/>
        </w:rPr>
      </w:pPr>
      <w:r w:rsidRPr="007220CE">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C2C7A" w:rsidRPr="007220CE">
        <w:rPr>
          <w:rStyle w:val="Ttulo3Car"/>
          <w:rFonts w:ascii="Times New Roman" w:hAnsi="Times New Roman" w:cs="Times New Roman"/>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los cuales tienen contenidos sus </w:t>
      </w:r>
      <w:r w:rsidRPr="007220CE">
        <w:rPr>
          <w:rFonts w:ascii="Times New Roman" w:eastAsia="Times New Roman" w:hAnsi="Times New Roman" w:cs="Times New Roman"/>
          <w:lang w:val="es-US"/>
        </w:rPr>
        <w:lastRenderedPageBreak/>
        <w:t>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4FBD6F4" w:rsidR="00433C56" w:rsidRPr="007220CE" w:rsidRDefault="00433C56" w:rsidP="00B345CB">
      <w:pPr>
        <w:pStyle w:val="Descripcin"/>
        <w:spacing w:line="360" w:lineRule="auto"/>
        <w:jc w:val="center"/>
        <w:rPr>
          <w:rFonts w:ascii="Times New Roman" w:hAnsi="Times New Roman" w:cs="Times New Roman"/>
        </w:rPr>
      </w:pPr>
      <w:r w:rsidRPr="007220CE">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286A6E85"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sidRPr="007220CE">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Pr="007220CE"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766012D6" w:rsidR="10E4C9EE"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3624C7FC" w14:textId="295885E7" w:rsidR="53E57E2C" w:rsidRPr="007220CE" w:rsidRDefault="53E57E2C" w:rsidP="00B345CB">
      <w:pPr>
        <w:spacing w:after="160"/>
        <w:rPr>
          <w:rFonts w:ascii="Times New Roman" w:hAnsi="Times New Roman" w:cs="Times New Roman"/>
        </w:rPr>
      </w:pPr>
    </w:p>
    <w:p w14:paraId="2D732B6F" w14:textId="77777777" w:rsidR="00821A4D" w:rsidRPr="007220CE" w:rsidRDefault="00821A4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03BACABF"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genere </w:t>
      </w:r>
      <w:r w:rsidRPr="007220CE">
        <w:rPr>
          <w:rFonts w:ascii="Times New Roman" w:hAnsi="Times New Roman" w:cs="Times New Roman"/>
        </w:rPr>
        <w:lastRenderedPageBreak/>
        <w:t>tiempos 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P. LOPÉZ MARTÍNEZ, «Tesis en Red,» 2010. [En línea]. Available: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W. Agudelo Rosero, «B Digital,» 2016. [En línea]. Available: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M. Leguizamo. [En línea]. Available: http://materias.fi.uba.ar/7500/TesisLeguizamo.pdf. </w:t>
            </w:r>
          </w:p>
        </w:tc>
      </w:tr>
      <w:tr w:rsidR="0051319D" w:rsidRPr="007220CE"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2D3D5" w14:textId="77777777" w:rsidR="005C08A2" w:rsidRDefault="005C08A2" w:rsidP="00ED0351">
      <w:pPr>
        <w:spacing w:line="240" w:lineRule="auto"/>
      </w:pPr>
      <w:r>
        <w:separator/>
      </w:r>
    </w:p>
  </w:endnote>
  <w:endnote w:type="continuationSeparator" w:id="0">
    <w:p w14:paraId="71DFE82F" w14:textId="77777777" w:rsidR="005C08A2" w:rsidRDefault="005C08A2"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16E65" w14:textId="77777777" w:rsidR="005C08A2" w:rsidRDefault="005C08A2" w:rsidP="00ED0351">
      <w:pPr>
        <w:spacing w:line="240" w:lineRule="auto"/>
      </w:pPr>
      <w:r>
        <w:separator/>
      </w:r>
    </w:p>
  </w:footnote>
  <w:footnote w:type="continuationSeparator" w:id="0">
    <w:p w14:paraId="54700B7D" w14:textId="77777777" w:rsidR="005C08A2" w:rsidRDefault="005C08A2"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4"/>
  </w:num>
  <w:num w:numId="24">
    <w:abstractNumId w:val="23"/>
  </w:num>
  <w:num w:numId="25">
    <w:abstractNumId w:val="20"/>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42538"/>
    <w:rsid w:val="00074AF8"/>
    <w:rsid w:val="000A038C"/>
    <w:rsid w:val="000A49FF"/>
    <w:rsid w:val="000E2463"/>
    <w:rsid w:val="000E7255"/>
    <w:rsid w:val="000F7BD8"/>
    <w:rsid w:val="001035C4"/>
    <w:rsid w:val="00105FF0"/>
    <w:rsid w:val="00110AC2"/>
    <w:rsid w:val="00115740"/>
    <w:rsid w:val="00124095"/>
    <w:rsid w:val="00135E9B"/>
    <w:rsid w:val="00143E5A"/>
    <w:rsid w:val="001657FC"/>
    <w:rsid w:val="001766D8"/>
    <w:rsid w:val="001D06C9"/>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265DF"/>
    <w:rsid w:val="00345F1A"/>
    <w:rsid w:val="00346343"/>
    <w:rsid w:val="003474B5"/>
    <w:rsid w:val="00353BFA"/>
    <w:rsid w:val="00367D6F"/>
    <w:rsid w:val="00384CC2"/>
    <w:rsid w:val="003E27CD"/>
    <w:rsid w:val="00406D07"/>
    <w:rsid w:val="0041154E"/>
    <w:rsid w:val="0041697D"/>
    <w:rsid w:val="00431045"/>
    <w:rsid w:val="00432E1F"/>
    <w:rsid w:val="00433391"/>
    <w:rsid w:val="00433C56"/>
    <w:rsid w:val="00447DDE"/>
    <w:rsid w:val="00451F8D"/>
    <w:rsid w:val="004559F1"/>
    <w:rsid w:val="00460456"/>
    <w:rsid w:val="0046251B"/>
    <w:rsid w:val="00463CFB"/>
    <w:rsid w:val="004703E6"/>
    <w:rsid w:val="00470BAB"/>
    <w:rsid w:val="00473149"/>
    <w:rsid w:val="004738D8"/>
    <w:rsid w:val="00491600"/>
    <w:rsid w:val="00491ECD"/>
    <w:rsid w:val="004A20D6"/>
    <w:rsid w:val="004C5C35"/>
    <w:rsid w:val="004F12FB"/>
    <w:rsid w:val="0051319D"/>
    <w:rsid w:val="00516C20"/>
    <w:rsid w:val="00516D87"/>
    <w:rsid w:val="00532646"/>
    <w:rsid w:val="005475CE"/>
    <w:rsid w:val="00553F9E"/>
    <w:rsid w:val="005556FB"/>
    <w:rsid w:val="0056766C"/>
    <w:rsid w:val="005677C5"/>
    <w:rsid w:val="005A0EE5"/>
    <w:rsid w:val="005A1589"/>
    <w:rsid w:val="005C08A2"/>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97FBE"/>
    <w:rsid w:val="006A3182"/>
    <w:rsid w:val="006A42CD"/>
    <w:rsid w:val="006B4F71"/>
    <w:rsid w:val="006B76EC"/>
    <w:rsid w:val="006F417F"/>
    <w:rsid w:val="006F6C2B"/>
    <w:rsid w:val="007145B8"/>
    <w:rsid w:val="00721BEC"/>
    <w:rsid w:val="007220CE"/>
    <w:rsid w:val="00735BF6"/>
    <w:rsid w:val="00742BA2"/>
    <w:rsid w:val="0074618A"/>
    <w:rsid w:val="00760204"/>
    <w:rsid w:val="0076277C"/>
    <w:rsid w:val="007644FB"/>
    <w:rsid w:val="00775C52"/>
    <w:rsid w:val="007942B6"/>
    <w:rsid w:val="007A39C3"/>
    <w:rsid w:val="007A3E26"/>
    <w:rsid w:val="007A5608"/>
    <w:rsid w:val="007A7CC2"/>
    <w:rsid w:val="007C017B"/>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2ADE"/>
    <w:rsid w:val="009A7AA0"/>
    <w:rsid w:val="009B52C0"/>
    <w:rsid w:val="009D564B"/>
    <w:rsid w:val="009E4C30"/>
    <w:rsid w:val="009E5FE6"/>
    <w:rsid w:val="009E70FE"/>
    <w:rsid w:val="009E7AC1"/>
    <w:rsid w:val="009F149B"/>
    <w:rsid w:val="009F6D89"/>
    <w:rsid w:val="00A03737"/>
    <w:rsid w:val="00A174F9"/>
    <w:rsid w:val="00A434C6"/>
    <w:rsid w:val="00A46EC5"/>
    <w:rsid w:val="00A4797A"/>
    <w:rsid w:val="00A51ABB"/>
    <w:rsid w:val="00A534CE"/>
    <w:rsid w:val="00A60135"/>
    <w:rsid w:val="00A62376"/>
    <w:rsid w:val="00A7671E"/>
    <w:rsid w:val="00A81DF1"/>
    <w:rsid w:val="00A86715"/>
    <w:rsid w:val="00A94FDF"/>
    <w:rsid w:val="00AC1043"/>
    <w:rsid w:val="00AC1AD5"/>
    <w:rsid w:val="00AD2DA4"/>
    <w:rsid w:val="00AE07F9"/>
    <w:rsid w:val="00AE4274"/>
    <w:rsid w:val="00AF0712"/>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4E06"/>
    <w:rsid w:val="00C068B7"/>
    <w:rsid w:val="00C24752"/>
    <w:rsid w:val="00C31D15"/>
    <w:rsid w:val="00C35973"/>
    <w:rsid w:val="00C40E60"/>
    <w:rsid w:val="00C44D60"/>
    <w:rsid w:val="00C51B30"/>
    <w:rsid w:val="00C777D3"/>
    <w:rsid w:val="00C826B8"/>
    <w:rsid w:val="00CB1416"/>
    <w:rsid w:val="00CC2EC1"/>
    <w:rsid w:val="00CE449C"/>
    <w:rsid w:val="00D03D2A"/>
    <w:rsid w:val="00D0409D"/>
    <w:rsid w:val="00D17EEA"/>
    <w:rsid w:val="00D30C20"/>
    <w:rsid w:val="00D31F86"/>
    <w:rsid w:val="00D46E39"/>
    <w:rsid w:val="00D51AA1"/>
    <w:rsid w:val="00D73030"/>
    <w:rsid w:val="00D847B2"/>
    <w:rsid w:val="00DA3C52"/>
    <w:rsid w:val="00DA681F"/>
    <w:rsid w:val="00DA7B6B"/>
    <w:rsid w:val="00DC302D"/>
    <w:rsid w:val="00DC57FC"/>
    <w:rsid w:val="00DC6CB5"/>
    <w:rsid w:val="00DD34AE"/>
    <w:rsid w:val="00DE21C5"/>
    <w:rsid w:val="00DE428F"/>
    <w:rsid w:val="00DF4290"/>
    <w:rsid w:val="00E0101B"/>
    <w:rsid w:val="00E041FC"/>
    <w:rsid w:val="00E104F0"/>
    <w:rsid w:val="00E23FAC"/>
    <w:rsid w:val="00E40393"/>
    <w:rsid w:val="00E43972"/>
    <w:rsid w:val="00E55F13"/>
    <w:rsid w:val="00E573AB"/>
    <w:rsid w:val="00E80D5A"/>
    <w:rsid w:val="00E83725"/>
    <w:rsid w:val="00E90BDA"/>
    <w:rsid w:val="00E92A0F"/>
    <w:rsid w:val="00EA142C"/>
    <w:rsid w:val="00EC047F"/>
    <w:rsid w:val="00EC6017"/>
    <w:rsid w:val="00ED0351"/>
    <w:rsid w:val="00ED202B"/>
    <w:rsid w:val="00ED3272"/>
    <w:rsid w:val="00F06B39"/>
    <w:rsid w:val="00F25E83"/>
    <w:rsid w:val="00F321B4"/>
    <w:rsid w:val="00F33119"/>
    <w:rsid w:val="00F33882"/>
    <w:rsid w:val="00F33E68"/>
    <w:rsid w:val="00F41506"/>
    <w:rsid w:val="00F44B98"/>
    <w:rsid w:val="00F55535"/>
    <w:rsid w:val="00F57A62"/>
    <w:rsid w:val="00F603CB"/>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58</Pages>
  <Words>9459</Words>
  <Characters>53920</Characters>
  <Application>Microsoft Office Word</Application>
  <DocSecurity>0</DocSecurity>
  <Lines>449</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24</cp:revision>
  <cp:lastPrinted>2021-05-07T16:05:00Z</cp:lastPrinted>
  <dcterms:created xsi:type="dcterms:W3CDTF">2021-05-06T15:06:00Z</dcterms:created>
  <dcterms:modified xsi:type="dcterms:W3CDTF">2021-05-0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